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0"/>
        <w:gridCol w:w="1357"/>
        <w:gridCol w:w="1677"/>
        <w:gridCol w:w="1357"/>
        <w:gridCol w:w="1359"/>
      </w:tblGrid>
      <w:tr w:rsidR="00F930E8" w14:paraId="50F0F2DC" w14:textId="77777777" w:rsidTr="009C6114">
        <w:tc>
          <w:tcPr>
            <w:tcW w:w="5000" w:type="pct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52B04FC4" w14:textId="60263934" w:rsidR="00F930E8" w:rsidRDefault="00F930E8">
            <w:r>
              <w:t>Supplementary Table 1. Temporomandibular joint disorder questionnaire</w:t>
            </w:r>
          </w:p>
        </w:tc>
      </w:tr>
      <w:tr w:rsidR="00F930E8" w14:paraId="28B1C08D" w14:textId="77777777" w:rsidTr="009C6114">
        <w:tc>
          <w:tcPr>
            <w:tcW w:w="192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73250B" w14:textId="73C33001" w:rsidR="00F930E8" w:rsidRDefault="009C6114" w:rsidP="009C6114">
            <w:pPr>
              <w:jc w:val="center"/>
            </w:pPr>
            <w:r>
              <w:t>Q</w:t>
            </w:r>
            <w:r w:rsidR="00F930E8">
              <w:t>uestion</w:t>
            </w:r>
            <w:r>
              <w:t>s</w:t>
            </w:r>
          </w:p>
        </w:tc>
        <w:tc>
          <w:tcPr>
            <w:tcW w:w="7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60FC95" w14:textId="1D1A995C" w:rsidR="00F930E8" w:rsidRDefault="00F930E8" w:rsidP="009C6114">
            <w:pPr>
              <w:jc w:val="center"/>
            </w:pPr>
            <w:r>
              <w:t>Never</w:t>
            </w:r>
          </w:p>
        </w:tc>
        <w:tc>
          <w:tcPr>
            <w:tcW w:w="89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C6A72A" w14:textId="03A306A3" w:rsidR="00F930E8" w:rsidRDefault="00F930E8" w:rsidP="009C6114">
            <w:pPr>
              <w:jc w:val="center"/>
            </w:pPr>
            <w:r>
              <w:t>Sometimes</w:t>
            </w:r>
          </w:p>
        </w:tc>
        <w:tc>
          <w:tcPr>
            <w:tcW w:w="7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07B13A" w14:textId="32CB5EC1" w:rsidR="00F930E8" w:rsidRDefault="00F930E8" w:rsidP="009C6114">
            <w:pPr>
              <w:jc w:val="center"/>
            </w:pPr>
            <w:r>
              <w:t>Often</w:t>
            </w:r>
          </w:p>
        </w:tc>
        <w:tc>
          <w:tcPr>
            <w:tcW w:w="72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26D609" w14:textId="26082DCA" w:rsidR="00F930E8" w:rsidRDefault="00F930E8" w:rsidP="009C6114">
            <w:pPr>
              <w:jc w:val="center"/>
            </w:pPr>
            <w:r>
              <w:t>Always</w:t>
            </w:r>
          </w:p>
        </w:tc>
      </w:tr>
      <w:tr w:rsidR="00F930E8" w14:paraId="32E071C4" w14:textId="77777777" w:rsidTr="009C6114">
        <w:tc>
          <w:tcPr>
            <w:tcW w:w="1928" w:type="pct"/>
            <w:tcBorders>
              <w:top w:val="single" w:sz="4" w:space="0" w:color="auto"/>
            </w:tcBorders>
          </w:tcPr>
          <w:p w14:paraId="4634A615" w14:textId="018ABEF3" w:rsidR="00F930E8" w:rsidRDefault="00F930E8" w:rsidP="00FC14F3">
            <w:pPr>
              <w:pStyle w:val="ListParagraph"/>
              <w:numPr>
                <w:ilvl w:val="0"/>
                <w:numId w:val="1"/>
              </w:numPr>
            </w:pPr>
            <w:r>
              <w:t>Do you notice sounds or clicks in your temporomandibular joint when opening or closing your mouth?</w:t>
            </w:r>
          </w:p>
        </w:tc>
        <w:tc>
          <w:tcPr>
            <w:tcW w:w="725" w:type="pct"/>
            <w:tcBorders>
              <w:top w:val="single" w:sz="4" w:space="0" w:color="auto"/>
            </w:tcBorders>
          </w:tcPr>
          <w:p w14:paraId="6CD44AB1" w14:textId="77777777" w:rsidR="00F930E8" w:rsidRDefault="00F930E8"/>
        </w:tc>
        <w:tc>
          <w:tcPr>
            <w:tcW w:w="896" w:type="pct"/>
            <w:tcBorders>
              <w:top w:val="single" w:sz="4" w:space="0" w:color="auto"/>
            </w:tcBorders>
          </w:tcPr>
          <w:p w14:paraId="27426B0D" w14:textId="77777777" w:rsidR="00F930E8" w:rsidRDefault="00F930E8"/>
        </w:tc>
        <w:tc>
          <w:tcPr>
            <w:tcW w:w="725" w:type="pct"/>
            <w:tcBorders>
              <w:top w:val="single" w:sz="4" w:space="0" w:color="auto"/>
            </w:tcBorders>
          </w:tcPr>
          <w:p w14:paraId="3A11AA37" w14:textId="77777777" w:rsidR="00F930E8" w:rsidRDefault="00F930E8"/>
        </w:tc>
        <w:tc>
          <w:tcPr>
            <w:tcW w:w="726" w:type="pct"/>
            <w:tcBorders>
              <w:top w:val="single" w:sz="4" w:space="0" w:color="auto"/>
            </w:tcBorders>
          </w:tcPr>
          <w:p w14:paraId="52BBC750" w14:textId="77777777" w:rsidR="00F930E8" w:rsidRDefault="00F930E8"/>
        </w:tc>
      </w:tr>
      <w:tr w:rsidR="00F930E8" w14:paraId="5C2CEA92" w14:textId="77777777" w:rsidTr="009C6114">
        <w:tc>
          <w:tcPr>
            <w:tcW w:w="1928" w:type="pct"/>
          </w:tcPr>
          <w:p w14:paraId="67792A9E" w14:textId="4A8CE31D" w:rsidR="00F930E8" w:rsidRDefault="00F930E8" w:rsidP="00FC14F3">
            <w:pPr>
              <w:pStyle w:val="ListParagraph"/>
              <w:numPr>
                <w:ilvl w:val="0"/>
                <w:numId w:val="1"/>
              </w:numPr>
            </w:pPr>
            <w:r>
              <w:t>Do you have limitation and discomfort when you open your mouth?</w:t>
            </w:r>
          </w:p>
        </w:tc>
        <w:tc>
          <w:tcPr>
            <w:tcW w:w="725" w:type="pct"/>
          </w:tcPr>
          <w:p w14:paraId="2E64D501" w14:textId="77777777" w:rsidR="00F930E8" w:rsidRDefault="00F930E8"/>
        </w:tc>
        <w:tc>
          <w:tcPr>
            <w:tcW w:w="896" w:type="pct"/>
          </w:tcPr>
          <w:p w14:paraId="6D4C4687" w14:textId="77777777" w:rsidR="00F930E8" w:rsidRDefault="00F930E8"/>
        </w:tc>
        <w:tc>
          <w:tcPr>
            <w:tcW w:w="725" w:type="pct"/>
          </w:tcPr>
          <w:p w14:paraId="223A879B" w14:textId="77777777" w:rsidR="00F930E8" w:rsidRDefault="00F930E8"/>
        </w:tc>
        <w:tc>
          <w:tcPr>
            <w:tcW w:w="726" w:type="pct"/>
          </w:tcPr>
          <w:p w14:paraId="3A7101C7" w14:textId="77777777" w:rsidR="00F930E8" w:rsidRDefault="00F930E8"/>
        </w:tc>
      </w:tr>
      <w:tr w:rsidR="00F930E8" w14:paraId="2491E70B" w14:textId="77777777" w:rsidTr="009C6114">
        <w:tc>
          <w:tcPr>
            <w:tcW w:w="1928" w:type="pct"/>
          </w:tcPr>
          <w:p w14:paraId="422FB7DC" w14:textId="10E0813A" w:rsidR="00F930E8" w:rsidRDefault="00F930E8" w:rsidP="00FC14F3">
            <w:pPr>
              <w:pStyle w:val="ListParagraph"/>
              <w:numPr>
                <w:ilvl w:val="0"/>
                <w:numId w:val="1"/>
              </w:numPr>
            </w:pPr>
            <w:r>
              <w:t>Do you feel pain in your temporomandibular joint?</w:t>
            </w:r>
          </w:p>
        </w:tc>
        <w:tc>
          <w:tcPr>
            <w:tcW w:w="725" w:type="pct"/>
          </w:tcPr>
          <w:p w14:paraId="3BAD3E13" w14:textId="77777777" w:rsidR="00F930E8" w:rsidRDefault="00F930E8"/>
        </w:tc>
        <w:tc>
          <w:tcPr>
            <w:tcW w:w="896" w:type="pct"/>
          </w:tcPr>
          <w:p w14:paraId="00333FDD" w14:textId="77777777" w:rsidR="00F930E8" w:rsidRDefault="00F930E8"/>
        </w:tc>
        <w:tc>
          <w:tcPr>
            <w:tcW w:w="725" w:type="pct"/>
          </w:tcPr>
          <w:p w14:paraId="4925B669" w14:textId="77777777" w:rsidR="00F930E8" w:rsidRDefault="00F930E8"/>
        </w:tc>
        <w:tc>
          <w:tcPr>
            <w:tcW w:w="726" w:type="pct"/>
          </w:tcPr>
          <w:p w14:paraId="46D3ABAB" w14:textId="77777777" w:rsidR="00F930E8" w:rsidRDefault="00F930E8"/>
        </w:tc>
      </w:tr>
      <w:tr w:rsidR="00F930E8" w14:paraId="048D8724" w14:textId="77777777" w:rsidTr="009C6114">
        <w:tc>
          <w:tcPr>
            <w:tcW w:w="1928" w:type="pct"/>
          </w:tcPr>
          <w:p w14:paraId="0C594407" w14:textId="472288FE" w:rsidR="00F930E8" w:rsidRDefault="00F930E8" w:rsidP="00FC14F3">
            <w:pPr>
              <w:pStyle w:val="ListParagraph"/>
              <w:numPr>
                <w:ilvl w:val="0"/>
                <w:numId w:val="1"/>
              </w:numPr>
            </w:pPr>
            <w:r>
              <w:t>Do you feel pain around your ears?</w:t>
            </w:r>
          </w:p>
        </w:tc>
        <w:tc>
          <w:tcPr>
            <w:tcW w:w="725" w:type="pct"/>
          </w:tcPr>
          <w:p w14:paraId="57936867" w14:textId="77777777" w:rsidR="00F930E8" w:rsidRDefault="00F930E8"/>
        </w:tc>
        <w:tc>
          <w:tcPr>
            <w:tcW w:w="896" w:type="pct"/>
          </w:tcPr>
          <w:p w14:paraId="4D192989" w14:textId="77777777" w:rsidR="00F930E8" w:rsidRDefault="00F930E8"/>
        </w:tc>
        <w:tc>
          <w:tcPr>
            <w:tcW w:w="725" w:type="pct"/>
          </w:tcPr>
          <w:p w14:paraId="595B38BF" w14:textId="77777777" w:rsidR="00F930E8" w:rsidRDefault="00F930E8"/>
        </w:tc>
        <w:tc>
          <w:tcPr>
            <w:tcW w:w="726" w:type="pct"/>
          </w:tcPr>
          <w:p w14:paraId="1B9CD846" w14:textId="77777777" w:rsidR="00F930E8" w:rsidRDefault="00F930E8"/>
        </w:tc>
      </w:tr>
      <w:tr w:rsidR="00F930E8" w14:paraId="3EB2C2FD" w14:textId="77777777" w:rsidTr="009C6114">
        <w:tc>
          <w:tcPr>
            <w:tcW w:w="1928" w:type="pct"/>
          </w:tcPr>
          <w:p w14:paraId="448614DE" w14:textId="415432DF" w:rsidR="00F930E8" w:rsidRDefault="00F930E8" w:rsidP="00F930E8">
            <w:pPr>
              <w:pStyle w:val="ListParagraph"/>
              <w:numPr>
                <w:ilvl w:val="0"/>
                <w:numId w:val="1"/>
              </w:numPr>
            </w:pPr>
            <w:r>
              <w:t>Do you feel pain in your cheeks?</w:t>
            </w:r>
          </w:p>
        </w:tc>
        <w:tc>
          <w:tcPr>
            <w:tcW w:w="725" w:type="pct"/>
          </w:tcPr>
          <w:p w14:paraId="66DB699B" w14:textId="77777777" w:rsidR="00F930E8" w:rsidRDefault="00F930E8"/>
        </w:tc>
        <w:tc>
          <w:tcPr>
            <w:tcW w:w="896" w:type="pct"/>
          </w:tcPr>
          <w:p w14:paraId="0A6F3ACD" w14:textId="77777777" w:rsidR="00F930E8" w:rsidRDefault="00F930E8"/>
        </w:tc>
        <w:tc>
          <w:tcPr>
            <w:tcW w:w="725" w:type="pct"/>
          </w:tcPr>
          <w:p w14:paraId="682F75A1" w14:textId="77777777" w:rsidR="00F930E8" w:rsidRDefault="00F930E8"/>
        </w:tc>
        <w:tc>
          <w:tcPr>
            <w:tcW w:w="726" w:type="pct"/>
          </w:tcPr>
          <w:p w14:paraId="7FC0934D" w14:textId="77777777" w:rsidR="00F930E8" w:rsidRDefault="00F930E8"/>
        </w:tc>
      </w:tr>
      <w:tr w:rsidR="00F930E8" w14:paraId="4ABC863E" w14:textId="77777777" w:rsidTr="009C6114">
        <w:tc>
          <w:tcPr>
            <w:tcW w:w="1928" w:type="pct"/>
          </w:tcPr>
          <w:p w14:paraId="6AEF44DD" w14:textId="7E359131" w:rsidR="00F930E8" w:rsidRDefault="00F930E8" w:rsidP="00F930E8">
            <w:pPr>
              <w:pStyle w:val="ListParagraph"/>
              <w:numPr>
                <w:ilvl w:val="0"/>
                <w:numId w:val="1"/>
              </w:numPr>
            </w:pPr>
            <w:r>
              <w:t>Do you feel pain around your temples?</w:t>
            </w:r>
          </w:p>
        </w:tc>
        <w:tc>
          <w:tcPr>
            <w:tcW w:w="725" w:type="pct"/>
          </w:tcPr>
          <w:p w14:paraId="7831D422" w14:textId="77777777" w:rsidR="00F930E8" w:rsidRDefault="00F930E8"/>
        </w:tc>
        <w:tc>
          <w:tcPr>
            <w:tcW w:w="896" w:type="pct"/>
          </w:tcPr>
          <w:p w14:paraId="2AA41450" w14:textId="77777777" w:rsidR="00F930E8" w:rsidRDefault="00F930E8"/>
        </w:tc>
        <w:tc>
          <w:tcPr>
            <w:tcW w:w="725" w:type="pct"/>
          </w:tcPr>
          <w:p w14:paraId="73AC138E" w14:textId="77777777" w:rsidR="00F930E8" w:rsidRDefault="00F930E8"/>
        </w:tc>
        <w:tc>
          <w:tcPr>
            <w:tcW w:w="726" w:type="pct"/>
          </w:tcPr>
          <w:p w14:paraId="2B772E44" w14:textId="77777777" w:rsidR="00F930E8" w:rsidRDefault="00F930E8"/>
        </w:tc>
      </w:tr>
      <w:tr w:rsidR="00F930E8" w14:paraId="444385FB" w14:textId="77777777" w:rsidTr="009C6114">
        <w:tc>
          <w:tcPr>
            <w:tcW w:w="1928" w:type="pct"/>
          </w:tcPr>
          <w:p w14:paraId="3D76C420" w14:textId="3E253000" w:rsidR="00F930E8" w:rsidRDefault="00F930E8" w:rsidP="00F930E8">
            <w:pPr>
              <w:pStyle w:val="ListParagraph"/>
              <w:numPr>
                <w:ilvl w:val="0"/>
                <w:numId w:val="1"/>
              </w:numPr>
            </w:pPr>
            <w:r>
              <w:t>Do you have headaches?</w:t>
            </w:r>
          </w:p>
        </w:tc>
        <w:tc>
          <w:tcPr>
            <w:tcW w:w="725" w:type="pct"/>
          </w:tcPr>
          <w:p w14:paraId="104EE408" w14:textId="77777777" w:rsidR="00F930E8" w:rsidRDefault="00F930E8"/>
        </w:tc>
        <w:tc>
          <w:tcPr>
            <w:tcW w:w="896" w:type="pct"/>
          </w:tcPr>
          <w:p w14:paraId="3D8EC9AB" w14:textId="77777777" w:rsidR="00F930E8" w:rsidRDefault="00F930E8"/>
        </w:tc>
        <w:tc>
          <w:tcPr>
            <w:tcW w:w="725" w:type="pct"/>
          </w:tcPr>
          <w:p w14:paraId="29DB78E5" w14:textId="77777777" w:rsidR="00F930E8" w:rsidRDefault="00F930E8"/>
        </w:tc>
        <w:tc>
          <w:tcPr>
            <w:tcW w:w="726" w:type="pct"/>
          </w:tcPr>
          <w:p w14:paraId="63B99F83" w14:textId="77777777" w:rsidR="00F930E8" w:rsidRDefault="00F930E8"/>
        </w:tc>
      </w:tr>
      <w:tr w:rsidR="00F930E8" w14:paraId="3C9F8D9B" w14:textId="77777777" w:rsidTr="009C6114">
        <w:tc>
          <w:tcPr>
            <w:tcW w:w="1928" w:type="pct"/>
          </w:tcPr>
          <w:p w14:paraId="6D77CAA5" w14:textId="322FD364" w:rsidR="00F930E8" w:rsidRDefault="00F930E8" w:rsidP="00F930E8">
            <w:pPr>
              <w:pStyle w:val="ListParagraph"/>
              <w:numPr>
                <w:ilvl w:val="0"/>
                <w:numId w:val="1"/>
              </w:numPr>
            </w:pPr>
            <w:r>
              <w:t>Do you experience jaw-locking?</w:t>
            </w:r>
          </w:p>
        </w:tc>
        <w:tc>
          <w:tcPr>
            <w:tcW w:w="725" w:type="pct"/>
          </w:tcPr>
          <w:p w14:paraId="27A5FB54" w14:textId="77777777" w:rsidR="00F930E8" w:rsidRDefault="00F930E8"/>
        </w:tc>
        <w:tc>
          <w:tcPr>
            <w:tcW w:w="896" w:type="pct"/>
          </w:tcPr>
          <w:p w14:paraId="25A781D6" w14:textId="77777777" w:rsidR="00F930E8" w:rsidRDefault="00F930E8"/>
        </w:tc>
        <w:tc>
          <w:tcPr>
            <w:tcW w:w="725" w:type="pct"/>
          </w:tcPr>
          <w:p w14:paraId="262CAAB0" w14:textId="77777777" w:rsidR="00F930E8" w:rsidRDefault="00F930E8"/>
        </w:tc>
        <w:tc>
          <w:tcPr>
            <w:tcW w:w="726" w:type="pct"/>
          </w:tcPr>
          <w:p w14:paraId="1A9CE168" w14:textId="77777777" w:rsidR="00F930E8" w:rsidRDefault="00F930E8"/>
        </w:tc>
      </w:tr>
      <w:tr w:rsidR="00F930E8" w14:paraId="1075A5A6" w14:textId="77777777" w:rsidTr="009C6114">
        <w:tc>
          <w:tcPr>
            <w:tcW w:w="1928" w:type="pct"/>
          </w:tcPr>
          <w:p w14:paraId="5008571D" w14:textId="527E0EA9" w:rsidR="00F930E8" w:rsidRDefault="00F930E8" w:rsidP="00F930E8">
            <w:pPr>
              <w:pStyle w:val="ListParagraph"/>
              <w:numPr>
                <w:ilvl w:val="0"/>
                <w:numId w:val="1"/>
              </w:numPr>
            </w:pPr>
            <w:r>
              <w:t>Do you feel discomfort and unease while chewing?</w:t>
            </w:r>
          </w:p>
        </w:tc>
        <w:tc>
          <w:tcPr>
            <w:tcW w:w="725" w:type="pct"/>
          </w:tcPr>
          <w:p w14:paraId="6B02CB46" w14:textId="77777777" w:rsidR="00F930E8" w:rsidRDefault="00F930E8"/>
        </w:tc>
        <w:tc>
          <w:tcPr>
            <w:tcW w:w="896" w:type="pct"/>
          </w:tcPr>
          <w:p w14:paraId="653D312B" w14:textId="77777777" w:rsidR="00F930E8" w:rsidRDefault="00F930E8"/>
        </w:tc>
        <w:tc>
          <w:tcPr>
            <w:tcW w:w="725" w:type="pct"/>
          </w:tcPr>
          <w:p w14:paraId="77941875" w14:textId="77777777" w:rsidR="00F930E8" w:rsidRDefault="00F930E8"/>
        </w:tc>
        <w:tc>
          <w:tcPr>
            <w:tcW w:w="726" w:type="pct"/>
          </w:tcPr>
          <w:p w14:paraId="077B388B" w14:textId="77777777" w:rsidR="00F930E8" w:rsidRDefault="00F930E8"/>
        </w:tc>
      </w:tr>
      <w:tr w:rsidR="00F930E8" w14:paraId="7DF5DAEC" w14:textId="77777777" w:rsidTr="009C6114">
        <w:tc>
          <w:tcPr>
            <w:tcW w:w="1928" w:type="pct"/>
          </w:tcPr>
          <w:p w14:paraId="0C6094D2" w14:textId="164B41A0" w:rsidR="00F930E8" w:rsidRDefault="00F930E8" w:rsidP="00F930E8">
            <w:pPr>
              <w:pStyle w:val="ListParagraph"/>
              <w:numPr>
                <w:ilvl w:val="0"/>
                <w:numId w:val="1"/>
              </w:numPr>
            </w:pPr>
            <w:r>
              <w:t xml:space="preserve"> Do you feel discomfort and unease while talking?</w:t>
            </w:r>
          </w:p>
        </w:tc>
        <w:tc>
          <w:tcPr>
            <w:tcW w:w="725" w:type="pct"/>
          </w:tcPr>
          <w:p w14:paraId="7039E2A6" w14:textId="77777777" w:rsidR="00F930E8" w:rsidRDefault="00F930E8"/>
        </w:tc>
        <w:tc>
          <w:tcPr>
            <w:tcW w:w="896" w:type="pct"/>
          </w:tcPr>
          <w:p w14:paraId="77B8FA81" w14:textId="77777777" w:rsidR="00F930E8" w:rsidRDefault="00F930E8"/>
        </w:tc>
        <w:tc>
          <w:tcPr>
            <w:tcW w:w="725" w:type="pct"/>
          </w:tcPr>
          <w:p w14:paraId="0E6F1EFA" w14:textId="77777777" w:rsidR="00F930E8" w:rsidRDefault="00F930E8"/>
        </w:tc>
        <w:tc>
          <w:tcPr>
            <w:tcW w:w="726" w:type="pct"/>
          </w:tcPr>
          <w:p w14:paraId="580416E3" w14:textId="77777777" w:rsidR="00F930E8" w:rsidRDefault="00F930E8"/>
        </w:tc>
      </w:tr>
      <w:tr w:rsidR="00F930E8" w14:paraId="3D99B3B2" w14:textId="77777777" w:rsidTr="009C6114">
        <w:tc>
          <w:tcPr>
            <w:tcW w:w="1928" w:type="pct"/>
          </w:tcPr>
          <w:p w14:paraId="5BDC7EED" w14:textId="11E4278A" w:rsidR="00F930E8" w:rsidRDefault="00F930E8" w:rsidP="00F930E8">
            <w:pPr>
              <w:pStyle w:val="ListParagraph"/>
              <w:numPr>
                <w:ilvl w:val="0"/>
                <w:numId w:val="1"/>
              </w:numPr>
            </w:pPr>
            <w:r>
              <w:t>Do you feel discomfort and unease while swallowing?</w:t>
            </w:r>
          </w:p>
        </w:tc>
        <w:tc>
          <w:tcPr>
            <w:tcW w:w="725" w:type="pct"/>
          </w:tcPr>
          <w:p w14:paraId="34FE3938" w14:textId="77777777" w:rsidR="00F930E8" w:rsidRDefault="00F930E8"/>
        </w:tc>
        <w:tc>
          <w:tcPr>
            <w:tcW w:w="896" w:type="pct"/>
          </w:tcPr>
          <w:p w14:paraId="17E5DB22" w14:textId="77777777" w:rsidR="00F930E8" w:rsidRDefault="00F930E8"/>
        </w:tc>
        <w:tc>
          <w:tcPr>
            <w:tcW w:w="725" w:type="pct"/>
          </w:tcPr>
          <w:p w14:paraId="68146D42" w14:textId="77777777" w:rsidR="00F930E8" w:rsidRDefault="00F930E8"/>
        </w:tc>
        <w:tc>
          <w:tcPr>
            <w:tcW w:w="726" w:type="pct"/>
          </w:tcPr>
          <w:p w14:paraId="72B068DF" w14:textId="77777777" w:rsidR="00F930E8" w:rsidRDefault="00F930E8"/>
        </w:tc>
      </w:tr>
      <w:tr w:rsidR="00F930E8" w14:paraId="4A8FBC61" w14:textId="77777777" w:rsidTr="009C6114">
        <w:tc>
          <w:tcPr>
            <w:tcW w:w="1928" w:type="pct"/>
          </w:tcPr>
          <w:p w14:paraId="4C8F967E" w14:textId="6D57242D" w:rsidR="00F930E8" w:rsidRDefault="00F930E8" w:rsidP="00F930E8">
            <w:pPr>
              <w:pStyle w:val="ListParagraph"/>
              <w:numPr>
                <w:ilvl w:val="0"/>
                <w:numId w:val="1"/>
              </w:numPr>
            </w:pPr>
            <w:r>
              <w:t xml:space="preserve"> Do you have pain while clenching?</w:t>
            </w:r>
          </w:p>
        </w:tc>
        <w:tc>
          <w:tcPr>
            <w:tcW w:w="725" w:type="pct"/>
          </w:tcPr>
          <w:p w14:paraId="3B8D5004" w14:textId="77777777" w:rsidR="00F930E8" w:rsidRDefault="00F930E8"/>
        </w:tc>
        <w:tc>
          <w:tcPr>
            <w:tcW w:w="896" w:type="pct"/>
          </w:tcPr>
          <w:p w14:paraId="3743870A" w14:textId="77777777" w:rsidR="00F930E8" w:rsidRDefault="00F930E8"/>
        </w:tc>
        <w:tc>
          <w:tcPr>
            <w:tcW w:w="725" w:type="pct"/>
          </w:tcPr>
          <w:p w14:paraId="34A05F74" w14:textId="77777777" w:rsidR="00F930E8" w:rsidRDefault="00F930E8"/>
        </w:tc>
        <w:tc>
          <w:tcPr>
            <w:tcW w:w="726" w:type="pct"/>
          </w:tcPr>
          <w:p w14:paraId="077AB04C" w14:textId="77777777" w:rsidR="00F930E8" w:rsidRDefault="00F930E8"/>
        </w:tc>
      </w:tr>
      <w:tr w:rsidR="00F930E8" w14:paraId="1CCBB076" w14:textId="77777777" w:rsidTr="009C6114">
        <w:tc>
          <w:tcPr>
            <w:tcW w:w="1928" w:type="pct"/>
            <w:tcBorders>
              <w:bottom w:val="single" w:sz="4" w:space="0" w:color="auto"/>
            </w:tcBorders>
          </w:tcPr>
          <w:p w14:paraId="073AA6C4" w14:textId="779E6508" w:rsidR="00F930E8" w:rsidRDefault="00F930E8" w:rsidP="00F930E8">
            <w:pPr>
              <w:pStyle w:val="ListParagraph"/>
              <w:numPr>
                <w:ilvl w:val="0"/>
                <w:numId w:val="1"/>
              </w:numPr>
            </w:pPr>
            <w:r>
              <w:t xml:space="preserve"> Do you experience bruxism?</w:t>
            </w:r>
          </w:p>
        </w:tc>
        <w:tc>
          <w:tcPr>
            <w:tcW w:w="725" w:type="pct"/>
            <w:tcBorders>
              <w:bottom w:val="single" w:sz="4" w:space="0" w:color="auto"/>
            </w:tcBorders>
          </w:tcPr>
          <w:p w14:paraId="701C524A" w14:textId="77777777" w:rsidR="00F930E8" w:rsidRDefault="00F930E8"/>
        </w:tc>
        <w:tc>
          <w:tcPr>
            <w:tcW w:w="896" w:type="pct"/>
            <w:tcBorders>
              <w:bottom w:val="single" w:sz="4" w:space="0" w:color="auto"/>
            </w:tcBorders>
          </w:tcPr>
          <w:p w14:paraId="098DDDB8" w14:textId="77777777" w:rsidR="00F930E8" w:rsidRDefault="00F930E8"/>
        </w:tc>
        <w:tc>
          <w:tcPr>
            <w:tcW w:w="725" w:type="pct"/>
            <w:tcBorders>
              <w:bottom w:val="single" w:sz="4" w:space="0" w:color="auto"/>
            </w:tcBorders>
          </w:tcPr>
          <w:p w14:paraId="227F80A3" w14:textId="77777777" w:rsidR="00F930E8" w:rsidRDefault="00F930E8"/>
        </w:tc>
        <w:tc>
          <w:tcPr>
            <w:tcW w:w="726" w:type="pct"/>
            <w:tcBorders>
              <w:bottom w:val="single" w:sz="4" w:space="0" w:color="auto"/>
            </w:tcBorders>
          </w:tcPr>
          <w:p w14:paraId="1076A7D0" w14:textId="77777777" w:rsidR="00F930E8" w:rsidRDefault="00F930E8"/>
        </w:tc>
      </w:tr>
    </w:tbl>
    <w:p w14:paraId="69DA7016" w14:textId="77777777" w:rsidR="00217410" w:rsidRDefault="00217410"/>
    <w:sectPr w:rsidR="00217410" w:rsidSect="00874331"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BE13D9"/>
    <w:multiLevelType w:val="hybridMultilevel"/>
    <w:tmpl w:val="DC702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MDEyMzU2tDA0M7VU0lEKTi0uzszPAykwrAUAnrEKPSwAAAA="/>
  </w:docVars>
  <w:rsids>
    <w:rsidRoot w:val="00094818"/>
    <w:rsid w:val="00094818"/>
    <w:rsid w:val="00217410"/>
    <w:rsid w:val="00874331"/>
    <w:rsid w:val="009C6114"/>
    <w:rsid w:val="00F930E8"/>
    <w:rsid w:val="00FC1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A242"/>
  <w15:chartTrackingRefBased/>
  <w15:docId w15:val="{A5DA9AC5-1E47-4256-B022-E50DE202C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FC14F3"/>
  </w:style>
  <w:style w:type="table" w:styleId="TableGrid">
    <w:name w:val="Table Grid"/>
    <w:basedOn w:val="TableNormal"/>
    <w:uiPriority w:val="39"/>
    <w:rsid w:val="00FC14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C14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114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2-01-09T12:17:00Z</dcterms:created>
  <dcterms:modified xsi:type="dcterms:W3CDTF">2022-01-09T13:22:00Z</dcterms:modified>
</cp:coreProperties>
</file>